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Conservation Biology Institute of Southern Africa (CBISA)</w:t>
      </w:r>
    </w:p>
    <w:p>
      <w:pPr>
        <w:pStyle w:val="BodyText"/>
      </w:pPr>
      <w:r>
        <w:t xml:space="preserve">Cape Town, Western Cape</w:t>
      </w:r>
    </w:p>
    <w:p>
      <w:pPr>
        <w:pStyle w:val="BodyText"/>
      </w:pPr>
      <w:r>
        <w:t xml:space="preserve">South Africa</w:t>
      </w:r>
    </w:p>
    <w:bookmarkStart w:id="20" w:name="Xbd092e3315cec842a45ab21897ddd366989a685"/>
    <w:p>
      <w:pPr>
        <w:pStyle w:val="Heading2"/>
      </w:pPr>
      <w:r>
        <w:t xml:space="preserve">Subject: Application for Biologist Internship Position in South Africa Cape Town</w:t>
      </w:r>
    </w:p>
    <w:p>
      <w:pPr>
        <w:pStyle w:val="FirstParagraph"/>
      </w:pPr>
      <w:r>
        <w:t xml:space="preserve">To the Esteemed Hiring Committee of the Conservation Biology Institute of Southern Africa (CBISA),</w:t>
      </w:r>
    </w:p>
    <w:p>
      <w:pPr>
        <w:pStyle w:val="BodyText"/>
      </w:pPr>
      <w:r>
        <w:t xml:space="preserve">I am writing with profound enthusiasm to express my unwavering interest in the Biologist Internship position at your esteemed organization, as advertised on the CBISA careers portal. As a final-year BSc Biology student at the University of Cape Town with a specialization in Conservation Ecology, I have meticulously cultivated my academic foundation and field experience to contribute meaningfully to South Africa’s vital biodiversity conservation efforts within Cape Town’s unique ecological landscape. This Internship Application Letter serves as a testament to my deep commitment to advancing biological science in one of the world’s most biodiverse regions.</w:t>
      </w:r>
    </w:p>
    <w:p>
      <w:pPr>
        <w:pStyle w:val="BodyText"/>
      </w:pPr>
      <w:r>
        <w:t xml:space="preserve">My academic journey has been profoundly shaped by Cape Town's extraordinary natural heritage. During my coursework, I completed a semester-long research project investigating the impact of climate change on endemic fynbos species in the Table Mountain National Park—a project that immersed me directly in South Africa’s biodiversity hotspot. This experience revealed how intimately connected our ecological challenges are to the cultural and environmental fabric of Cape Town itself. The fynbos biome, covering just 0.5% of Earth’s surface yet housing nearly 20% of its plant species, has become my professional north star. I am particularly drawn to CBISA’s pioneering work on invasive species management in the Western Cape, as this directly addresses a critical threat to Cape Town's ecological integrity—threats that demand urgent, locally informed biological intervention.</w:t>
      </w:r>
    </w:p>
    <w:p>
      <w:pPr>
        <w:pStyle w:val="BodyText"/>
      </w:pPr>
      <w:r>
        <w:t xml:space="preserve">My practical experience extends beyond academic requirements through fieldwork with the South African National Parks (SANParks) at Kirstenbosch Botanical Gardens. For six months, I assisted in monitoring pollinator populations across fragmented fynbos habitats—a role requiring meticulous data collection on bee species diversity and plant-pollinator interactions. This work demanded precision in identifying 120+ indigenous plant species and adapting sampling techniques to Cape Town's variable microclimates. I developed proficiency with GPS mapping for habitat assessment, conducted soil analyses using portable spectrometers, and processed DNA samples for barcoding studies under the mentorship of SANParks biologists. These experiences cultivated not just technical skills but an acute understanding of how urbanization in Cape Town necessitates adaptive biological strategies—such as incorporating indigenous species into city planning to counteract biodiversity loss.</w:t>
      </w:r>
    </w:p>
    <w:p>
      <w:pPr>
        <w:pStyle w:val="BodyText"/>
      </w:pPr>
      <w:r>
        <w:t xml:space="preserve">What distinguishes my application is my contextual understanding of South Africa's unique conservation challenges. Growing up near the Cape Flats, I witnessed firsthand how informal settlements encroach upon critical wetlands like the Eerste River Valley—areas where CBISA’s community engagement initiatives have proven transformative. My volunteer work with the Table Mountain National Park’s "Adopt a Fynbos" program taught me that effective biological conservation in Cape Town cannot exist without socioeconomic sensitivity. I collaborated on educational workshops for Khayelitsha communities, translating scientific concepts about invasive acacia species into actionable local knowledge—demonstrating how community involvement directly enhances species protection outcomes. This aligns perfectly with CBISA’s community-centric approach documented in your 2022 annual report.</w:t>
      </w:r>
    </w:p>
    <w:p>
      <w:pPr>
        <w:pStyle w:val="BodyText"/>
      </w:pPr>
      <w:r>
        <w:t xml:space="preserve">Technically, my skill set directly addresses the needs outlined in your internship description. I am certified in advanced GIS mapping (ArcGIS Pro), proficient with R for statistical analysis of ecological datasets, and experienced in molecular techniques including PCR for pathogen screening in amphibian populations—a critical concern given Cape Town’s recent chytrid fungus outbreaks. My fluency in Afrikaans (level C1) allows me to engage effectively with local communities across the Western Cape, while my experience managing 20-person field teams during UCT’s "Biodiversity Blitz" project ensures I can contribute immediately to CBISA’s field operations. Crucially, I have completed specialized training in South Africa's National Environmental Management Act (NEMA) compliance protocols—essential for any biological work within the country’s regulatory framework.</w:t>
      </w:r>
    </w:p>
    <w:p>
      <w:pPr>
        <w:pStyle w:val="BodyText"/>
      </w:pPr>
      <w:r>
        <w:t xml:space="preserve">My passion for Cape Town's ecosystems is deeply personal. The city’s location at the crossroads of three biomes—the fynbos, forest, and marine systems—creates an unparalleled laboratory for ecological research. I have documented over 50 species of threatened birds along the Cape Peninsula coastline as part of my citizen science contributions to BirdLife South Africa, including rare sightings like the African Penguin breeding pair at Boulders Beach. This connection to local wildlife informs my professional perspective: conservation in South Africa’s Cape Town must balance scientific rigor with urgent action. The recent droughts and fires in the Western Cape have underscored this need—making CBISA’s work on fire-adapted vegetation recovery not just academic but life-saving for communities.</w:t>
      </w:r>
    </w:p>
    <w:p>
      <w:pPr>
        <w:pStyle w:val="BodyText"/>
      </w:pPr>
      <w:r>
        <w:t xml:space="preserve">I am particularly inspired by CBISA's recent project mapping genetic diversity of the critically endangered Peninsula Shale Renosterveld. As a Biologist intern, I aim to contribute to such initiatives by developing my expertise in population genetics under your guidance. I envision applying my field skills to assist in your upcoming monitoring of Cape Town’s urban wildlife corridors—a project that directly supports municipal biodiversity action plans. My long-term goal is to become an ecologist specializing in urban-rural ecological interfaces, and this internship represents the essential bridge between academic learning and impactful conservation practice within South Africa's most dynamic city.</w:t>
      </w:r>
    </w:p>
    <w:p>
      <w:pPr>
        <w:pStyle w:val="BodyText"/>
      </w:pPr>
      <w:r>
        <w:t xml:space="preserve">South Africa’s biological heritage is irreplaceable, and Cape Town stands at its epicenter. I am not merely seeking an internship—I seek to contribute to a living legacy of conservation that protects our shared natural patrimony. The opportunity to learn from CBISA’s renowned scientists while working directly in the fynbos biome would be the culmination of my academic journey and a meaningful step toward safeguarding Cape Town's ecological future. I have attached my CV detailing further projects, including my peer-reviewed abstract on "Microhabitat Selection in Endemic Dune Mantis Species" presented at the 2023 Southern African Society for Conservation Biology conference.</w:t>
      </w:r>
    </w:p>
    <w:p>
      <w:pPr>
        <w:pStyle w:val="BodyText"/>
      </w:pPr>
      <w:r>
        <w:t xml:space="preserve">Thank you for considering my application. I am eager to discuss how my skills in field biology, community engagement, and ecological analysis align with CBISA’s mission to protect South Africa’s biodiversity. I welcome the opportunity to interview at your earliest convenience and can be reached via email at jane.doe@uct.ac.za or mobile (+27) 83 123 4567.</w:t>
      </w:r>
    </w:p>
    <w:p>
      <w:pPr>
        <w:pStyle w:val="BodyText"/>
      </w:pPr>
      <w:r>
        <w:t xml:space="preserve">Sincerely,</w:t>
      </w:r>
    </w:p>
    <w:p>
      <w:pPr>
        <w:pStyle w:val="BodyText"/>
      </w:pPr>
      <w:r>
        <w:t xml:space="preserve">Jane M. van der Merwe</w:t>
      </w:r>
    </w:p>
    <w:p>
      <w:pPr>
        <w:pStyle w:val="BodyText"/>
      </w:pPr>
      <w:r>
        <w:t xml:space="preserve">BSc (Hons) Biology, University of Cape Town</w:t>
      </w:r>
    </w:p>
    <w:p>
      <w:pPr>
        <w:pStyle w:val="BodyText"/>
      </w:pPr>
      <w:r>
        <w:t xml:space="preserve">Address: 15 Green Point Road, Cape Town, 8005 | Email: jane.doe@uct.ac.za | Tel: +27 83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South Africa Cape Town</dc:title>
  <dc:creator/>
  <dc:language>en</dc:language>
  <cp:keywords/>
  <dcterms:created xsi:type="dcterms:W3CDTF">2026-07-21T14:10:10Z</dcterms:created>
  <dcterms:modified xsi:type="dcterms:W3CDTF">2026-07-21T14:10:10Z</dcterms:modified>
</cp:coreProperties>
</file>

<file path=docProps/custom.xml><?xml version="1.0" encoding="utf-8"?>
<Properties xmlns="http://schemas.openxmlformats.org/officeDocument/2006/custom-properties" xmlns:vt="http://schemas.openxmlformats.org/officeDocument/2006/docPropsVTypes"/>
</file>